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os actividades tendientes a la implementación de la oficina de arquitectura del FNA, realizada mediante los objetos siguiente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w:t>
      </w:r>
    </w:p>
    <w:bookmarkEnd w:id="0"/>
    <w:p>
      <w:pPr>
        <w:pStyle w:val="Textoindependiente"/>
      </w:pPr>
    </w:p>
    <w:p>
      <w:pPr>
        <w:pStyle w:val="Textoindependiente"/>
      </w:pPr>
      <w:r>
        <w:t xml:space="preserve">El alcance arriba consignado es rotativo por períodos. Esto es, el alcance indicado se repite de igual manera en cada períodos de corte, que en suma es la duración del proyecto propuesto. Para esta propuesta estos períodos son trimestrales como lo indica la imagen arriba. Por tanto, el alcance rotativo de este proyecto se repite en períodos trimestrales. Esta disposición del alcance permite la gestión al final de cada período del desempeño del proyecto, y por ende,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31:20Z</dcterms:created>
  <dcterms:modified xsi:type="dcterms:W3CDTF">2023-09-18T16: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